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p>
    <w:p>
      <w:pPr>
        <w:pStyle w:val="BodyText"/>
      </w:pPr>
      <w:r>
        <w:t xml:space="preserve">What kind of king was Ahab?</w:t>
      </w:r>
      <w:r>
        <w:br/>
      </w:r>
      <w:r>
        <w:t xml:space="preserve">Ahab was an evil man. Ahab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God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y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a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in order to heal his skin disease?</w:t>
      </w:r>
      <w:r>
        <w:br/>
      </w:r>
      <w:r>
        <w:t xml:space="preserve">Elisha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Naaman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to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God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How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not to send rain caused Ahab to become extremely upset and angry?</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flour and oil to make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a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a person who caused mischief and difficulty?</w:t>
      </w:r>
    </w:p>
    <w:br/>
    <w:p>
      <w:pPr>
        <w:pStyle w:val="BodyText"/>
      </w:pPr>
      <w:r>
        <w:rPr>
          <w:bCs/>
          <w:b/>
        </w:rPr>
        <w:t xml:space="preserve">It is you who are the troublemaker!</w:t>
      </w:r>
      <w:r>
        <w:t xml:space="preserve"> </w:t>
      </w:r>
      <w:r>
        <w:t xml:space="preserve">Elijah responded to Ahab with a strong statement of rebuke. Elijah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 Yahweh</w:t>
      </w:r>
      <w:r>
        <w:t xml:space="preserve"> </w:t>
      </w:r>
      <w:r>
        <w:t xml:space="preserve">Ahab had led Israel to stop worshiping and obeying Yahweh. Ahab’s worship of Baal was a rejection of Yahweh. How would you express</w:t>
      </w:r>
      <w:r>
        <w:t xml:space="preserve"> </w:t>
      </w:r>
      <w:r>
        <w:rPr>
          <w:bCs/>
          <w:b/>
        </w:rPr>
        <w:t xml:space="preserve">You have abandoned Yahweh</w:t>
      </w:r>
      <w:r>
        <w:t xml:space="preserve"> </w:t>
      </w:r>
      <w:r>
        <w:t xml:space="preserve">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Elijah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Elijah knew that Yahweh is the real God. He wanted the people to understand that when they worship false gods, they are rejecting Yahweh as the only true God. Elijah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Elijah is not doubting or questioning this. Elijah tells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Elijah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 clouds covered the sky, making it look dark grey or black. How would you express</w:t>
      </w:r>
      <w:r>
        <w:t xml:space="preserve"> </w:t>
      </w:r>
      <w:r>
        <w:rPr>
          <w:bCs/>
          <w:b/>
        </w:rPr>
        <w:t xml:space="preserve">the sky became black</w:t>
      </w:r>
      <w:r>
        <w:t xml:space="preserve"> </w:t>
      </w:r>
      <w:r>
        <w:t xml:space="preserve">to mean the sky became very dark from rain 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Naaman refused to obey Elisha and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God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ho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 (19-03)</w:t>
      </w:r>
    </w:p>
    <w:br/>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Elijah told Ahab he was a troublemaker, he abandoned God, and he worshiped a false god called Baal. (19-05)</w:t>
      </w:r>
    </w:p>
    <w:br/>
    <w:p>
      <w:pPr>
        <w:pStyle w:val="BodyText"/>
      </w:pPr>
      <w:r>
        <w:t xml:space="preserve">Call People to Worship: Elijah rebuked the people for changing their minds about whom they would worship. Elijah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he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58Z</dcterms:created>
  <dcterms:modified xsi:type="dcterms:W3CDTF">2023-06-07T22: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